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2176"/>
        <w:tblW w:w="1088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81"/>
      </w:tblGrid>
      <w:tr w:rsidR="00BA63A7" w14:paraId="7DA6A391" w14:textId="77777777" w:rsidTr="00BA63A7">
        <w:trPr>
          <w:trHeight w:val="6005"/>
        </w:trPr>
        <w:tc>
          <w:tcPr>
            <w:tcW w:w="10881" w:type="dxa"/>
            <w:tcBorders>
              <w:bottom w:val="thickThinSmallGap" w:sz="24" w:space="0" w:color="auto"/>
            </w:tcBorders>
          </w:tcPr>
          <w:p w14:paraId="4BB646BA" w14:textId="77777777" w:rsidR="00BA63A7" w:rsidRPr="00A1676D" w:rsidRDefault="00BA63A7" w:rsidP="00BA63A7">
            <w:pPr>
              <w:jc w:val="center"/>
              <w:rPr>
                <w:b/>
                <w:sz w:val="72"/>
                <w:szCs w:val="72"/>
                <w:u w:val="single"/>
              </w:rPr>
            </w:pPr>
            <w:r w:rsidRPr="00A1676D">
              <w:rPr>
                <w:b/>
                <w:sz w:val="72"/>
                <w:szCs w:val="72"/>
                <w:u w:val="single"/>
              </w:rPr>
              <w:t xml:space="preserve">K2 </w:t>
            </w:r>
          </w:p>
          <w:p w14:paraId="2AC430B4" w14:textId="77777777" w:rsidR="00BA63A7" w:rsidRDefault="00BA63A7" w:rsidP="00BA63A7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14:paraId="438D28C8" w14:textId="77777777" w:rsidR="00BA63A7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(YURT İÇİ KAMYON-KAMYONETİ İLE </w:t>
            </w:r>
            <w:r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  <w:r>
              <w:rPr>
                <w:b/>
                <w:color w:val="FF0000"/>
                <w:sz w:val="28"/>
                <w:szCs w:val="28"/>
              </w:rPr>
              <w:t>)</w:t>
            </w:r>
            <w:r w:rsidRPr="00A70C28">
              <w:rPr>
                <w:b/>
                <w:sz w:val="28"/>
                <w:szCs w:val="28"/>
              </w:rPr>
              <w:t xml:space="preserve"> </w:t>
            </w:r>
          </w:p>
          <w:p w14:paraId="19624DC3" w14:textId="77777777" w:rsidR="00BA63A7" w:rsidRPr="005B335F" w:rsidRDefault="00BA63A7" w:rsidP="00BA63A7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5B335F">
              <w:rPr>
                <w:b/>
                <w:color w:val="0070C0"/>
                <w:sz w:val="28"/>
                <w:szCs w:val="28"/>
              </w:rPr>
              <w:t>(</w:t>
            </w:r>
            <w:r w:rsidRPr="00677C0B">
              <w:rPr>
                <w:b/>
                <w:color w:val="0070C0"/>
                <w:sz w:val="28"/>
                <w:szCs w:val="28"/>
              </w:rPr>
              <w:t>GERÇEK KİŞİ</w:t>
            </w:r>
            <w:r w:rsidRPr="005B335F">
              <w:rPr>
                <w:b/>
                <w:color w:val="0070C0"/>
                <w:sz w:val="28"/>
                <w:szCs w:val="28"/>
              </w:rPr>
              <w:t>)</w:t>
            </w:r>
          </w:p>
          <w:p w14:paraId="6B4DE1CB" w14:textId="77777777" w:rsidR="00BA63A7" w:rsidRPr="00A70C28" w:rsidRDefault="00BA63A7" w:rsidP="00BA63A7">
            <w:pPr>
              <w:jc w:val="center"/>
              <w:rPr>
                <w:b/>
                <w:sz w:val="28"/>
                <w:szCs w:val="28"/>
              </w:rPr>
            </w:pPr>
          </w:p>
          <w:p w14:paraId="25DC0C2E" w14:textId="77777777" w:rsidR="00BA63A7" w:rsidRPr="00627265" w:rsidRDefault="00BA63A7" w:rsidP="00F45B73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14:paraId="05CBF5B0" w14:textId="77777777" w:rsidR="00BA63A7" w:rsidRDefault="00BA63A7" w:rsidP="00F45B73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 FOTOKOPİSİ.</w:t>
            </w:r>
          </w:p>
          <w:p w14:paraId="7C9D2485" w14:textId="77777777" w:rsidR="00BA63A7" w:rsidRPr="00627265" w:rsidRDefault="00BA63A7" w:rsidP="00F45B73">
            <w:pPr>
              <w:numPr>
                <w:ilvl w:val="0"/>
                <w:numId w:val="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F73E8C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338EFC60" w14:textId="77777777" w:rsidR="00BA63A7" w:rsidRPr="00627265" w:rsidRDefault="00BA63A7" w:rsidP="00F45B73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  <w:b/>
                <w:u w:val="single"/>
              </w:rPr>
            </w:pPr>
            <w:r>
              <w:rPr>
                <w:rFonts w:ascii="Cambria" w:hAnsi="Cambria"/>
              </w:rPr>
              <w:t>RUHSAT FOTOKOPİLERİ (</w:t>
            </w:r>
            <w:r>
              <w:rPr>
                <w:rFonts w:ascii="Cambria" w:hAnsi="Cambria"/>
                <w:b/>
                <w:u w:val="single"/>
              </w:rPr>
              <w:t>ARAÇLARIN FENNİ MUAYENELERİ GEÇMEMİŞ OLACAK.)</w:t>
            </w:r>
          </w:p>
          <w:p w14:paraId="0F74C4AC" w14:textId="09228CBE" w:rsidR="00F45B73" w:rsidRDefault="00F45B73" w:rsidP="00F45B73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TKİ BELGESİ ÜCRETİ</w:t>
            </w:r>
            <w:r>
              <w:rPr>
                <w:rFonts w:ascii="Cambria" w:hAnsi="Cambria"/>
                <w:b/>
              </w:rPr>
              <w:t xml:space="preserve"> +</w:t>
            </w:r>
            <w:r>
              <w:rPr>
                <w:rFonts w:ascii="Cambria" w:hAnsi="Cambria"/>
              </w:rPr>
              <w:t>ODA ÜCRETİ.</w:t>
            </w:r>
          </w:p>
          <w:p w14:paraId="0DA9AD24" w14:textId="77777777" w:rsidR="00BA63A7" w:rsidRDefault="00BA63A7" w:rsidP="00BA63A7">
            <w:pPr>
              <w:ind w:left="1440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                                                           </w:t>
            </w:r>
          </w:p>
          <w:p w14:paraId="4163E976" w14:textId="77777777" w:rsidR="00BA63A7" w:rsidRDefault="00BA63A7" w:rsidP="00F45B7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</w:t>
            </w:r>
            <w:r>
              <w:rPr>
                <w:b/>
                <w:sz w:val="20"/>
                <w:szCs w:val="20"/>
              </w:rPr>
              <w:t>: BAŞVURU SAHİBİ YERİNE VEKALETLE İŞLEM YAPTIRANLARIN</w:t>
            </w:r>
          </w:p>
          <w:p w14:paraId="3100343A" w14:textId="77777777" w:rsidR="00BA63A7" w:rsidRDefault="00BA63A7" w:rsidP="00BA63A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  </w:t>
            </w:r>
          </w:p>
          <w:p w14:paraId="6FE05F2C" w14:textId="77777777" w:rsidR="00BA63A7" w:rsidRDefault="00BA63A7" w:rsidP="00BA63A7">
            <w:pPr>
              <w:ind w:left="2535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                             SANAYİ ODALARI İBARESİ GEÇMESİ GEREKMEKTEDİR</w:t>
            </w:r>
            <w:r w:rsidRPr="005B335F">
              <w:rPr>
                <w:sz w:val="18"/>
                <w:szCs w:val="18"/>
              </w:rPr>
              <w:t>.</w:t>
            </w:r>
          </w:p>
          <w:p w14:paraId="0DB00D7A" w14:textId="77777777" w:rsidR="00BA63A7" w:rsidRDefault="00BA63A7" w:rsidP="00BA63A7">
            <w:pPr>
              <w:ind w:left="2535"/>
              <w:rPr>
                <w:rFonts w:ascii="Cambria" w:hAnsi="Cambria"/>
                <w:b/>
                <w:color w:val="C00000"/>
                <w:sz w:val="22"/>
                <w:szCs w:val="22"/>
              </w:rPr>
            </w:pPr>
          </w:p>
          <w:p w14:paraId="3601C9C7" w14:textId="77777777" w:rsidR="00BA63A7" w:rsidRPr="00BB2BA8" w:rsidRDefault="00BA63A7" w:rsidP="000D0671">
            <w:pPr>
              <w:ind w:left="2535"/>
              <w:rPr>
                <w:b/>
                <w:sz w:val="20"/>
                <w:szCs w:val="20"/>
              </w:rPr>
            </w:pPr>
          </w:p>
        </w:tc>
      </w:tr>
      <w:tr w:rsidR="00BA63A7" w14:paraId="5393064C" w14:textId="77777777" w:rsidTr="00BA63A7">
        <w:trPr>
          <w:trHeight w:val="6304"/>
        </w:trPr>
        <w:tc>
          <w:tcPr>
            <w:tcW w:w="10881" w:type="dxa"/>
            <w:tcBorders>
              <w:top w:val="thickThinSmallGap" w:sz="24" w:space="0" w:color="auto"/>
            </w:tcBorders>
          </w:tcPr>
          <w:p w14:paraId="7CDDEE6E" w14:textId="77777777" w:rsidR="00BA63A7" w:rsidRDefault="00BA63A7" w:rsidP="00BA63A7">
            <w:pPr>
              <w:jc w:val="center"/>
              <w:rPr>
                <w:b/>
                <w:color w:val="3366FF"/>
                <w:sz w:val="56"/>
                <w:szCs w:val="56"/>
                <w:u w:val="single"/>
              </w:rPr>
            </w:pPr>
            <w:r w:rsidRPr="002559A0">
              <w:rPr>
                <w:b/>
                <w:sz w:val="72"/>
                <w:szCs w:val="72"/>
                <w:u w:val="single"/>
              </w:rPr>
              <w:t xml:space="preserve">K2 </w:t>
            </w:r>
          </w:p>
          <w:p w14:paraId="6910DC6F" w14:textId="77777777" w:rsidR="00BA63A7" w:rsidRDefault="00BA63A7" w:rsidP="00BA63A7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14:paraId="46E56C82" w14:textId="77777777" w:rsidR="00BA63A7" w:rsidRPr="00037CB6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(YURT İÇİ KAMYON-KAMYONETİ İLE </w:t>
            </w:r>
            <w:r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  <w:r>
              <w:rPr>
                <w:b/>
                <w:color w:val="FF0000"/>
                <w:sz w:val="28"/>
                <w:szCs w:val="28"/>
              </w:rPr>
              <w:t>)</w:t>
            </w:r>
          </w:p>
          <w:p w14:paraId="6A809D6D" w14:textId="77777777" w:rsidR="00BA63A7" w:rsidRPr="00775343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</w:t>
            </w:r>
            <w:r w:rsidRPr="005B335F">
              <w:rPr>
                <w:b/>
                <w:color w:val="0070C0"/>
                <w:sz w:val="28"/>
                <w:szCs w:val="28"/>
              </w:rPr>
              <w:t>(</w:t>
            </w:r>
            <w:r w:rsidRPr="00677C0B">
              <w:rPr>
                <w:b/>
                <w:color w:val="0070C0"/>
                <w:sz w:val="28"/>
                <w:szCs w:val="28"/>
              </w:rPr>
              <w:t>ŞİRKETLER</w:t>
            </w:r>
            <w:r w:rsidRPr="005B335F">
              <w:rPr>
                <w:b/>
                <w:color w:val="0070C0"/>
                <w:sz w:val="28"/>
                <w:szCs w:val="28"/>
              </w:rPr>
              <w:t>)</w:t>
            </w:r>
          </w:p>
          <w:p w14:paraId="63245582" w14:textId="77777777" w:rsidR="00BA63A7" w:rsidRPr="00643ED3" w:rsidRDefault="00BA63A7" w:rsidP="00BA63A7">
            <w:pPr>
              <w:rPr>
                <w:rFonts w:ascii="Cambria" w:hAnsi="Cambria"/>
              </w:rPr>
            </w:pPr>
          </w:p>
          <w:p w14:paraId="03F1402F" w14:textId="77777777" w:rsidR="00BA63A7" w:rsidRDefault="00BA63A7" w:rsidP="00F45B73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14:paraId="59380A63" w14:textId="77777777" w:rsidR="00BA63A7" w:rsidRDefault="00BA63A7" w:rsidP="00F45B73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 w:rsidRPr="0029453B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14:paraId="55F36476" w14:textId="77777777" w:rsidR="00B21997" w:rsidRDefault="00B21997" w:rsidP="00F45B73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7561DD4D" w14:textId="77777777" w:rsidR="00BA63A7" w:rsidRPr="00C46E4A" w:rsidRDefault="00BA63A7" w:rsidP="00F45B73">
            <w:pPr>
              <w:numPr>
                <w:ilvl w:val="0"/>
                <w:numId w:val="9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ŞİRKET ORTAKLARIN VE YETKİLİNİN NÜFUS CÜZDAN FOTOKOPİLERİ</w:t>
            </w:r>
            <w:r>
              <w:rPr>
                <w:rFonts w:ascii="Cambria" w:hAnsi="Cambria"/>
              </w:rPr>
              <w:t>.(</w:t>
            </w:r>
            <w:r w:rsidRPr="00C46E4A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14:paraId="4673DC64" w14:textId="77777777" w:rsidR="00BA63A7" w:rsidRDefault="00BA63A7" w:rsidP="00F45B73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14:paraId="65DAC743" w14:textId="77777777" w:rsidR="00BA63A7" w:rsidRDefault="00BA63A7" w:rsidP="00F45B73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F73E8C">
              <w:rPr>
                <w:rFonts w:ascii="Cambria" w:hAnsi="Cambria"/>
              </w:rPr>
              <w:t>.</w:t>
            </w:r>
          </w:p>
          <w:p w14:paraId="151B3480" w14:textId="77777777" w:rsidR="00BA63A7" w:rsidRPr="00775343" w:rsidRDefault="00BA63A7" w:rsidP="00F45B73">
            <w:pPr>
              <w:numPr>
                <w:ilvl w:val="0"/>
                <w:numId w:val="9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RUHSAT FOTOKOPİLERİ (</w:t>
            </w:r>
            <w:r>
              <w:rPr>
                <w:rFonts w:ascii="Cambria" w:hAnsi="Cambria"/>
                <w:b/>
                <w:u w:val="single"/>
              </w:rPr>
              <w:t>ARAÇLARIN FENNİ MUAYENELERİ GEÇMEMİŞ OLACAK</w:t>
            </w:r>
            <w:r>
              <w:rPr>
                <w:rFonts w:ascii="Cambria" w:hAnsi="Cambria"/>
                <w:b/>
              </w:rPr>
              <w:t>.)</w:t>
            </w:r>
          </w:p>
          <w:p w14:paraId="4FB9E033" w14:textId="2D3BA2D9" w:rsidR="00BA63A7" w:rsidRPr="00F45B73" w:rsidRDefault="00F45B73" w:rsidP="00F45B73">
            <w:pPr>
              <w:numPr>
                <w:ilvl w:val="0"/>
                <w:numId w:val="9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TKİ BELGESİ ÜCRETİ</w:t>
            </w:r>
            <w:r>
              <w:rPr>
                <w:rFonts w:ascii="Cambria" w:hAnsi="Cambria"/>
                <w:b/>
              </w:rPr>
              <w:t xml:space="preserve"> +</w:t>
            </w:r>
            <w:r>
              <w:rPr>
                <w:rFonts w:ascii="Cambria" w:hAnsi="Cambria"/>
              </w:rPr>
              <w:t>ODA ÜCRETİ.</w:t>
            </w:r>
            <w:r w:rsidR="00BA63A7" w:rsidRPr="00F45B73">
              <w:rPr>
                <w:sz w:val="28"/>
                <w:szCs w:val="28"/>
              </w:rPr>
              <w:t xml:space="preserve">                                                                                                 </w:t>
            </w:r>
          </w:p>
          <w:p w14:paraId="28DAEC3B" w14:textId="77777777" w:rsidR="00BA63A7" w:rsidRDefault="00BA63A7" w:rsidP="00BA63A7">
            <w:pPr>
              <w:rPr>
                <w:b/>
                <w:color w:val="FF0000"/>
                <w:sz w:val="20"/>
                <w:szCs w:val="20"/>
              </w:rPr>
            </w:pPr>
          </w:p>
          <w:p w14:paraId="71A555E4" w14:textId="77777777" w:rsidR="00BA63A7" w:rsidRDefault="00BA63A7" w:rsidP="00F45B73">
            <w:pPr>
              <w:ind w:left="720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</w:t>
            </w:r>
            <w:r>
              <w:rPr>
                <w:b/>
                <w:sz w:val="20"/>
                <w:szCs w:val="20"/>
              </w:rPr>
              <w:t xml:space="preserve">: BAŞVURU SAHİBİ YERİNE VEKALETLE İŞLEM YAPTIRANLARIN      </w:t>
            </w:r>
          </w:p>
          <w:p w14:paraId="6EDD1073" w14:textId="77777777" w:rsidR="00BA63A7" w:rsidRDefault="00BA63A7" w:rsidP="00BA63A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  </w:t>
            </w:r>
          </w:p>
          <w:p w14:paraId="31CCF919" w14:textId="77777777" w:rsidR="00BA63A7" w:rsidRDefault="00BA63A7" w:rsidP="00BA63A7">
            <w:pPr>
              <w:ind w:left="2535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                             SANAYİ ODALARI İBARESİ GEÇMESİ GEREKMEKTEDİR</w:t>
            </w:r>
            <w:r w:rsidRPr="005B335F">
              <w:rPr>
                <w:sz w:val="18"/>
                <w:szCs w:val="18"/>
              </w:rPr>
              <w:t>.</w:t>
            </w:r>
          </w:p>
          <w:p w14:paraId="1F7D0E86" w14:textId="77777777" w:rsidR="00BA63A7" w:rsidRDefault="00BA63A7" w:rsidP="00BA63A7">
            <w:pPr>
              <w:ind w:left="2535"/>
              <w:rPr>
                <w:rFonts w:ascii="Cambria" w:hAnsi="Cambria"/>
                <w:b/>
                <w:color w:val="C00000"/>
                <w:sz w:val="22"/>
                <w:szCs w:val="22"/>
              </w:rPr>
            </w:pPr>
          </w:p>
          <w:p w14:paraId="1BA2E760" w14:textId="77777777" w:rsidR="00BA63A7" w:rsidRPr="005B335F" w:rsidRDefault="00BA63A7" w:rsidP="000D0671">
            <w:pPr>
              <w:ind w:left="2535"/>
              <w:rPr>
                <w:sz w:val="16"/>
                <w:szCs w:val="16"/>
              </w:rPr>
            </w:pPr>
          </w:p>
        </w:tc>
      </w:tr>
    </w:tbl>
    <w:p w14:paraId="4A6562D5" w14:textId="77777777" w:rsidR="003C52BD" w:rsidRPr="00275B4C" w:rsidRDefault="003C52BD" w:rsidP="00E07AEA">
      <w:pPr>
        <w:rPr>
          <w:sz w:val="28"/>
          <w:szCs w:val="28"/>
        </w:rPr>
      </w:pPr>
    </w:p>
    <w:sectPr w:rsidR="003C52BD" w:rsidRPr="00275B4C" w:rsidSect="00E07AEA">
      <w:headerReference w:type="default" r:id="rId7"/>
      <w:pgSz w:w="11906" w:h="16838" w:code="9"/>
      <w:pgMar w:top="180" w:right="1418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8039B6" w14:textId="77777777" w:rsidR="00D27FDF" w:rsidRDefault="00D27FDF" w:rsidP="000201AF">
      <w:r>
        <w:separator/>
      </w:r>
    </w:p>
  </w:endnote>
  <w:endnote w:type="continuationSeparator" w:id="0">
    <w:p w14:paraId="79F4EC15" w14:textId="77777777" w:rsidR="00D27FDF" w:rsidRDefault="00D27FDF" w:rsidP="000201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622521" w14:textId="77777777" w:rsidR="00D27FDF" w:rsidRDefault="00D27FDF" w:rsidP="000201AF">
      <w:r>
        <w:separator/>
      </w:r>
    </w:p>
  </w:footnote>
  <w:footnote w:type="continuationSeparator" w:id="0">
    <w:p w14:paraId="1FB4C534" w14:textId="77777777" w:rsidR="00D27FDF" w:rsidRDefault="00D27FDF" w:rsidP="000201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10"/>
      <w:gridCol w:w="9848"/>
    </w:tblGrid>
    <w:tr w:rsidR="007A5F3F" w:rsidRPr="0014772E" w14:paraId="74032409" w14:textId="77777777" w:rsidTr="0068186D">
      <w:trPr>
        <w:trHeight w:val="835"/>
      </w:trPr>
      <w:tc>
        <w:tcPr>
          <w:tcW w:w="547" w:type="pct"/>
          <w:vAlign w:val="center"/>
        </w:tcPr>
        <w:p w14:paraId="3C32F740" w14:textId="77777777" w:rsidR="007A5F3F" w:rsidRPr="0014772E" w:rsidRDefault="007A5F3F" w:rsidP="0068186D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53" w:type="pct"/>
          <w:vAlign w:val="center"/>
        </w:tcPr>
        <w:p w14:paraId="0A4429C5" w14:textId="77777777" w:rsidR="007A5F3F" w:rsidRPr="0014772E" w:rsidRDefault="007A5F3F" w:rsidP="0068186D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 w:rsidRPr="001076EE">
            <w:rPr>
              <w:b/>
              <w:sz w:val="28"/>
              <w:szCs w:val="28"/>
            </w:rPr>
            <w:t>K2 TÜRÜ YETKİ BELGESİ İÇİN İSTENEN EVRAKLAR (KAMYON)</w:t>
          </w:r>
        </w:p>
      </w:tc>
    </w:tr>
  </w:tbl>
  <w:p w14:paraId="378A5353" w14:textId="77777777" w:rsidR="000201AF" w:rsidRDefault="000201A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07423F"/>
    <w:multiLevelType w:val="hybridMultilevel"/>
    <w:tmpl w:val="F080EC94"/>
    <w:lvl w:ilvl="0" w:tplc="A40873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C274B19"/>
    <w:multiLevelType w:val="hybridMultilevel"/>
    <w:tmpl w:val="CBC26322"/>
    <w:lvl w:ilvl="0" w:tplc="BDD675C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EA6D78"/>
    <w:multiLevelType w:val="hybridMultilevel"/>
    <w:tmpl w:val="06CE55F2"/>
    <w:lvl w:ilvl="0" w:tplc="DFA6953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C4F5151"/>
    <w:multiLevelType w:val="hybridMultilevel"/>
    <w:tmpl w:val="F98AAC60"/>
    <w:lvl w:ilvl="0" w:tplc="518267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26416414">
    <w:abstractNumId w:val="6"/>
  </w:num>
  <w:num w:numId="2" w16cid:durableId="1734960141">
    <w:abstractNumId w:val="3"/>
  </w:num>
  <w:num w:numId="3" w16cid:durableId="526261245">
    <w:abstractNumId w:val="8"/>
  </w:num>
  <w:num w:numId="4" w16cid:durableId="396173679">
    <w:abstractNumId w:val="5"/>
  </w:num>
  <w:num w:numId="5" w16cid:durableId="233320412">
    <w:abstractNumId w:val="4"/>
  </w:num>
  <w:num w:numId="6" w16cid:durableId="628628760">
    <w:abstractNumId w:val="7"/>
  </w:num>
  <w:num w:numId="7" w16cid:durableId="1248540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27194734">
    <w:abstractNumId w:val="9"/>
  </w:num>
  <w:num w:numId="9" w16cid:durableId="20090976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53079345">
    <w:abstractNumId w:val="2"/>
  </w:num>
  <w:num w:numId="11" w16cid:durableId="1641958928">
    <w:abstractNumId w:val="9"/>
  </w:num>
  <w:num w:numId="12" w16cid:durableId="56827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MzU1NjezMDdW0lEKTi0uzszPAykwqQUA2Md7XSwAAAA="/>
  </w:docVars>
  <w:rsids>
    <w:rsidRoot w:val="003D18D3"/>
    <w:rsid w:val="000070C6"/>
    <w:rsid w:val="000201AF"/>
    <w:rsid w:val="00027E75"/>
    <w:rsid w:val="00036EBE"/>
    <w:rsid w:val="00037CB6"/>
    <w:rsid w:val="00040CAC"/>
    <w:rsid w:val="00045D2D"/>
    <w:rsid w:val="000714A2"/>
    <w:rsid w:val="000A0297"/>
    <w:rsid w:val="000A2DFC"/>
    <w:rsid w:val="000B254A"/>
    <w:rsid w:val="000D0671"/>
    <w:rsid w:val="000D1441"/>
    <w:rsid w:val="000E2CD9"/>
    <w:rsid w:val="000F263C"/>
    <w:rsid w:val="000F3F3E"/>
    <w:rsid w:val="001077B3"/>
    <w:rsid w:val="00111799"/>
    <w:rsid w:val="00113E2B"/>
    <w:rsid w:val="0012188D"/>
    <w:rsid w:val="00126697"/>
    <w:rsid w:val="00151864"/>
    <w:rsid w:val="00162D18"/>
    <w:rsid w:val="0017220E"/>
    <w:rsid w:val="00173028"/>
    <w:rsid w:val="00183055"/>
    <w:rsid w:val="00190879"/>
    <w:rsid w:val="001930A2"/>
    <w:rsid w:val="001A434F"/>
    <w:rsid w:val="001A7265"/>
    <w:rsid w:val="001B16D9"/>
    <w:rsid w:val="001B1F2A"/>
    <w:rsid w:val="001C2412"/>
    <w:rsid w:val="001C26A5"/>
    <w:rsid w:val="001C31D5"/>
    <w:rsid w:val="001C5EFF"/>
    <w:rsid w:val="001D2D98"/>
    <w:rsid w:val="001E5402"/>
    <w:rsid w:val="00226561"/>
    <w:rsid w:val="00232B40"/>
    <w:rsid w:val="002559A0"/>
    <w:rsid w:val="002569B0"/>
    <w:rsid w:val="00275B4C"/>
    <w:rsid w:val="0028567E"/>
    <w:rsid w:val="002A178E"/>
    <w:rsid w:val="002B5A07"/>
    <w:rsid w:val="002C31E2"/>
    <w:rsid w:val="003038C1"/>
    <w:rsid w:val="00312751"/>
    <w:rsid w:val="00324BBC"/>
    <w:rsid w:val="003349A4"/>
    <w:rsid w:val="00343411"/>
    <w:rsid w:val="00343CFE"/>
    <w:rsid w:val="00350928"/>
    <w:rsid w:val="00360060"/>
    <w:rsid w:val="00381057"/>
    <w:rsid w:val="00391501"/>
    <w:rsid w:val="003B2D34"/>
    <w:rsid w:val="003C52BD"/>
    <w:rsid w:val="003D18D3"/>
    <w:rsid w:val="003E27F9"/>
    <w:rsid w:val="003E318E"/>
    <w:rsid w:val="003F270C"/>
    <w:rsid w:val="003F292C"/>
    <w:rsid w:val="003F4039"/>
    <w:rsid w:val="00434B73"/>
    <w:rsid w:val="0046043F"/>
    <w:rsid w:val="004655F9"/>
    <w:rsid w:val="00466132"/>
    <w:rsid w:val="00470803"/>
    <w:rsid w:val="00471F3C"/>
    <w:rsid w:val="00480AA3"/>
    <w:rsid w:val="00494B12"/>
    <w:rsid w:val="004A0977"/>
    <w:rsid w:val="004A21F6"/>
    <w:rsid w:val="004C670E"/>
    <w:rsid w:val="004D1268"/>
    <w:rsid w:val="004D7D2C"/>
    <w:rsid w:val="004E7251"/>
    <w:rsid w:val="005260D7"/>
    <w:rsid w:val="0053117B"/>
    <w:rsid w:val="00531C1F"/>
    <w:rsid w:val="00550513"/>
    <w:rsid w:val="00561C9A"/>
    <w:rsid w:val="005721E2"/>
    <w:rsid w:val="00591E83"/>
    <w:rsid w:val="0059522E"/>
    <w:rsid w:val="005B335F"/>
    <w:rsid w:val="005D070F"/>
    <w:rsid w:val="005D42E4"/>
    <w:rsid w:val="005F3415"/>
    <w:rsid w:val="005F365D"/>
    <w:rsid w:val="0062084B"/>
    <w:rsid w:val="00623893"/>
    <w:rsid w:val="00627265"/>
    <w:rsid w:val="00632093"/>
    <w:rsid w:val="00643ED3"/>
    <w:rsid w:val="00646511"/>
    <w:rsid w:val="00677C0B"/>
    <w:rsid w:val="0068186D"/>
    <w:rsid w:val="00691E8C"/>
    <w:rsid w:val="006A6E48"/>
    <w:rsid w:val="0071084E"/>
    <w:rsid w:val="00711FDE"/>
    <w:rsid w:val="00722405"/>
    <w:rsid w:val="00730FB2"/>
    <w:rsid w:val="00742A40"/>
    <w:rsid w:val="00775343"/>
    <w:rsid w:val="007A06C6"/>
    <w:rsid w:val="007A5F3F"/>
    <w:rsid w:val="007B2338"/>
    <w:rsid w:val="007F4E87"/>
    <w:rsid w:val="008032B0"/>
    <w:rsid w:val="008220B0"/>
    <w:rsid w:val="00826363"/>
    <w:rsid w:val="008412AD"/>
    <w:rsid w:val="00845B42"/>
    <w:rsid w:val="00854FE8"/>
    <w:rsid w:val="00874A21"/>
    <w:rsid w:val="00876062"/>
    <w:rsid w:val="008847B8"/>
    <w:rsid w:val="008A55B3"/>
    <w:rsid w:val="008B6633"/>
    <w:rsid w:val="00916D7A"/>
    <w:rsid w:val="0093014D"/>
    <w:rsid w:val="00932C58"/>
    <w:rsid w:val="0093353A"/>
    <w:rsid w:val="009424B4"/>
    <w:rsid w:val="00977852"/>
    <w:rsid w:val="00990385"/>
    <w:rsid w:val="0099075E"/>
    <w:rsid w:val="009C0E3A"/>
    <w:rsid w:val="009C76C5"/>
    <w:rsid w:val="009D0CEC"/>
    <w:rsid w:val="009D319D"/>
    <w:rsid w:val="009D3C3F"/>
    <w:rsid w:val="009D5622"/>
    <w:rsid w:val="009F35BD"/>
    <w:rsid w:val="009F5BE1"/>
    <w:rsid w:val="00A1676D"/>
    <w:rsid w:val="00A40044"/>
    <w:rsid w:val="00A43CF1"/>
    <w:rsid w:val="00A52CAD"/>
    <w:rsid w:val="00A656E7"/>
    <w:rsid w:val="00A70C28"/>
    <w:rsid w:val="00A8536B"/>
    <w:rsid w:val="00AA1824"/>
    <w:rsid w:val="00AB064F"/>
    <w:rsid w:val="00AB4040"/>
    <w:rsid w:val="00AE24DB"/>
    <w:rsid w:val="00AF7640"/>
    <w:rsid w:val="00B124CD"/>
    <w:rsid w:val="00B12BBA"/>
    <w:rsid w:val="00B139C8"/>
    <w:rsid w:val="00B21997"/>
    <w:rsid w:val="00B2420F"/>
    <w:rsid w:val="00B4142A"/>
    <w:rsid w:val="00B44315"/>
    <w:rsid w:val="00B50520"/>
    <w:rsid w:val="00B52791"/>
    <w:rsid w:val="00B66809"/>
    <w:rsid w:val="00B769D8"/>
    <w:rsid w:val="00B866A2"/>
    <w:rsid w:val="00BA620D"/>
    <w:rsid w:val="00BA63A7"/>
    <w:rsid w:val="00BA6724"/>
    <w:rsid w:val="00BB2BA8"/>
    <w:rsid w:val="00BC3DE4"/>
    <w:rsid w:val="00BC51F2"/>
    <w:rsid w:val="00BE25D4"/>
    <w:rsid w:val="00BE6395"/>
    <w:rsid w:val="00BF19A3"/>
    <w:rsid w:val="00C3147F"/>
    <w:rsid w:val="00C468F5"/>
    <w:rsid w:val="00C47DA8"/>
    <w:rsid w:val="00C5117E"/>
    <w:rsid w:val="00C842EF"/>
    <w:rsid w:val="00CB5FFF"/>
    <w:rsid w:val="00CB655D"/>
    <w:rsid w:val="00CC40F9"/>
    <w:rsid w:val="00CC6D99"/>
    <w:rsid w:val="00CD5FE2"/>
    <w:rsid w:val="00CE2F7D"/>
    <w:rsid w:val="00CE3057"/>
    <w:rsid w:val="00D014CD"/>
    <w:rsid w:val="00D27FDF"/>
    <w:rsid w:val="00D320F1"/>
    <w:rsid w:val="00D45FED"/>
    <w:rsid w:val="00D604FF"/>
    <w:rsid w:val="00D62752"/>
    <w:rsid w:val="00D832BA"/>
    <w:rsid w:val="00D9648D"/>
    <w:rsid w:val="00DB1A33"/>
    <w:rsid w:val="00DB4B23"/>
    <w:rsid w:val="00DB5AA9"/>
    <w:rsid w:val="00E039D2"/>
    <w:rsid w:val="00E07AEA"/>
    <w:rsid w:val="00E12CDF"/>
    <w:rsid w:val="00E233FC"/>
    <w:rsid w:val="00E306C8"/>
    <w:rsid w:val="00E44D23"/>
    <w:rsid w:val="00E45B8B"/>
    <w:rsid w:val="00E665E2"/>
    <w:rsid w:val="00E6714B"/>
    <w:rsid w:val="00E8559D"/>
    <w:rsid w:val="00E87A01"/>
    <w:rsid w:val="00E91A14"/>
    <w:rsid w:val="00EA18C3"/>
    <w:rsid w:val="00EA4E3F"/>
    <w:rsid w:val="00EC488D"/>
    <w:rsid w:val="00ED7C4A"/>
    <w:rsid w:val="00F05460"/>
    <w:rsid w:val="00F25701"/>
    <w:rsid w:val="00F340F5"/>
    <w:rsid w:val="00F45B73"/>
    <w:rsid w:val="00F45BBA"/>
    <w:rsid w:val="00F6720B"/>
    <w:rsid w:val="00F73E8C"/>
    <w:rsid w:val="00F81C21"/>
    <w:rsid w:val="00F93561"/>
    <w:rsid w:val="00FB3CB9"/>
    <w:rsid w:val="00FC3DC6"/>
    <w:rsid w:val="00FC5BC7"/>
    <w:rsid w:val="00FD1BC2"/>
    <w:rsid w:val="00FD60A0"/>
    <w:rsid w:val="00FE6A7E"/>
    <w:rsid w:val="00FF2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56621B"/>
  <w15:docId w15:val="{A04CF221-E6AA-4503-99C3-CE37A58CD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0201A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0201AF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0201A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0201AF"/>
    <w:rPr>
      <w:sz w:val="24"/>
      <w:szCs w:val="24"/>
    </w:rPr>
  </w:style>
  <w:style w:type="paragraph" w:styleId="BalonMetni">
    <w:name w:val="Balloon Text"/>
    <w:basedOn w:val="Normal"/>
    <w:link w:val="BalonMetniChar"/>
    <w:rsid w:val="000201A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0201A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6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8</cp:revision>
  <cp:lastPrinted>2010-01-15T12:01:00Z</cp:lastPrinted>
  <dcterms:created xsi:type="dcterms:W3CDTF">2022-01-03T10:20:00Z</dcterms:created>
  <dcterms:modified xsi:type="dcterms:W3CDTF">2025-10-01T08:17:00Z</dcterms:modified>
</cp:coreProperties>
</file>